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Mumbai</w:t>
      </w:r>
    </w:p>
    <w:bookmarkStart w:id="25" w:name="X01a2911fe5633bd755ca67f24510e81ec5bfc78"/>
    <w:p>
      <w:pPr>
        <w:pStyle w:val="Heading1"/>
      </w:pPr>
      <w:r>
        <w:t xml:space="preserve">Cover Letter for Environmental Engineer Position in India Mumbai</w:t>
      </w:r>
    </w:p>
    <w:p>
      <w:pPr>
        <w:pStyle w:val="FirstParagraph"/>
      </w:pPr>
      <w:r>
        <w:t xml:space="preserve">[Your Name]</w:t>
      </w:r>
      <w:r>
        <w:br/>
      </w:r>
      <w:r>
        <w:t xml:space="preserve">[Your Address]</w:t>
      </w:r>
      <w:r>
        <w:br/>
      </w:r>
      <w:r>
        <w:t xml:space="preserve">[City, State, PIN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State, PIN Code]</w:t>
      </w:r>
    </w:p>
    <w:p>
      <w:pPr>
        <w:pStyle w:val="BodyText"/>
      </w:pPr>
      <w:r>
        <w:t xml:space="preserve">Dear [Hiring Manager's Name],</w:t>
      </w:r>
    </w:p>
    <w:p>
      <w:pPr>
        <w:pStyle w:val="BodyText"/>
      </w:pPr>
      <w:r>
        <w:t xml:space="preserve">I am writing to express my sincere interest in the Environmental Engineer position at your esteemed organization in India Mumbai. As a dedicated environmental professional with a strong academic background and hands-on experience in sustainable development, I am eager to contribute my expertise to address the pressing environmental challenges faced by one of India’s most dynamic urban centers. Mumbai, with its unique blend of coastal ecosystems, rapid urbanization, and industrial growth, presents both opportunities and complexities that align perfectly with my career goals as an Environmental Engineer. This cover letter outlines my qualifications, passion for environmental stewardship, and commitment to creating impactful solutions in India Mumbai.</w:t>
      </w:r>
    </w:p>
    <w:bookmarkStart w:id="20" w:name="why-i-am-the-ideal-candidate"/>
    <w:p>
      <w:pPr>
        <w:pStyle w:val="Heading2"/>
      </w:pPr>
      <w:r>
        <w:t xml:space="preserve">Why I Am the Ideal Candidate</w:t>
      </w:r>
    </w:p>
    <w:p>
      <w:pPr>
        <w:pStyle w:val="FirstParagraph"/>
      </w:pPr>
      <w:r>
        <w:t xml:space="preserve">As an Environmental Engineer, I have always been driven by the belief that sustainable practices are essential for balancing economic growth with ecological preservation. My academic training in Environmental Engineering from [University Name] equipped me with a solid foundation in water and wastewater treatment, air quality management, and environmental impact assessment. Over the years, I have worked on projects ranging from designing green infrastructure to mitigating pollution in urban areas, all while adhering to India’s stringent environmental regulations such as the Water (Prevention and Control of Pollution) Act and the Air (Prevention and Control of Pollution) Act.</w:t>
      </w:r>
    </w:p>
    <w:p>
      <w:pPr>
        <w:pStyle w:val="BodyText"/>
      </w:pPr>
      <w:r>
        <w:t xml:space="preserve">In my current role at [Current/Old Company Name], I have been instrumental in developing waste management systems for industrial clients, optimizing energy efficiency in manufacturing processes, and conducting environmental audits to ensure compliance with local and national standards. These experiences have honed my ability to analyze complex environmental data, collaborate with interdisciplinary teams, and deliver solutions that prioritize both human health and ecological integrity. My work has also involved engaging with communities in India Mumbai to raise awareness about pollution control measures, such as reducing plastic waste and promoting rainwater harvesting. This grassroots engagement has deepened my understanding of the socio-environmental dynamics unique to this region.</w:t>
      </w:r>
    </w:p>
    <w:bookmarkEnd w:id="20"/>
    <w:bookmarkStart w:id="21" w:name="key-strengths-and-achievements"/>
    <w:p>
      <w:pPr>
        <w:pStyle w:val="Heading2"/>
      </w:pPr>
      <w:r>
        <w:t xml:space="preserve">Key Strengths and Achievements</w:t>
      </w:r>
    </w:p>
    <w:p>
      <w:pPr>
        <w:pStyle w:val="FirstParagraph"/>
      </w:pPr>
      <w:r>
        <w:t xml:space="preserve">One of my most notable achievements as an Environmental Engineer was leading a project to design a decentralized wastewater treatment system for a densely populated neighborhood in Mumbai. By leveraging advanced technologies like membrane bioreactors and integrating them with traditional methods, we were able to reduce waterborne pollution by 60% within six months. This project not only improved the quality of local water bodies but also empowered the community with knowledge about sustainable practices. Such successes have reinforced my belief that innovation and collaboration are key to addressing environmental challenges in India Mumbai.</w:t>
      </w:r>
    </w:p>
    <w:p>
      <w:pPr>
        <w:pStyle w:val="BodyText"/>
      </w:pPr>
      <w:r>
        <w:t xml:space="preserve">Additionally, I have contributed to the development of a solar-powered desalination plant in a coastal region of Maharashtra, which provided clean drinking water to over 5,000 residents. This initiative was recognized by the Indian government for its role in promoting renewable energy and water security. My ability to navigate regulatory frameworks while balancing technical feasibility has made me an effective problem-solver in high-stakes environments. Furthermore, I am proficient in using industry-standard software such as AutoCAD, GIS, and MATLAB for modeling environmental systems, which allows me to visualize and optimize solutions with precision.</w:t>
      </w:r>
    </w:p>
    <w:bookmarkEnd w:id="21"/>
    <w:bookmarkStart w:id="22" w:name="X2a9d2add7281a9d04c48da1cd5dcbcb8e247614"/>
    <w:p>
      <w:pPr>
        <w:pStyle w:val="Heading2"/>
      </w:pPr>
      <w:r>
        <w:t xml:space="preserve">Commitment to Environmental Sustainability in India Mumbai</w:t>
      </w:r>
    </w:p>
    <w:p>
      <w:pPr>
        <w:pStyle w:val="FirstParagraph"/>
      </w:pPr>
      <w:r>
        <w:t xml:space="preserve">India Mumbai is a city at the forefront of environmental innovation, yet it faces significant challenges such as air pollution, landfill overflows, and coastal degradation. As an Environmental Engineer with a deep connection to this region, I am acutely aware of the need for tailored solutions that consider local climatic conditions, cultural practices, and regulatory landscapes. My goal is to leverage my technical expertise to support Mumbai’s vision of becoming a sustainable metropolis while addressing the immediate concerns of its residents.</w:t>
      </w:r>
    </w:p>
    <w:p>
      <w:pPr>
        <w:pStyle w:val="BodyText"/>
      </w:pPr>
      <w:r>
        <w:t xml:space="preserve">For instance, I have studied the impact of urban runoff on Mumbai’s marine ecosystems and proposed strategies such as constructing permeable pavements and green roofs to reduce stormwater pollution. I have also participated in workshops organized by the Maharashtra Pollution Control Board to advocate for stricter enforcement of waste management laws. These experiences highlight my proactive approach to environmental stewardship and my ability to translate theoretical knowledge into actionable policies.</w:t>
      </w:r>
    </w:p>
    <w:bookmarkEnd w:id="22"/>
    <w:bookmarkStart w:id="23" w:name="why-your-organization"/>
    <w:p>
      <w:pPr>
        <w:pStyle w:val="Heading2"/>
      </w:pPr>
      <w:r>
        <w:t xml:space="preserve">Why Your Organization?</w:t>
      </w:r>
    </w:p>
    <w:p>
      <w:pPr>
        <w:pStyle w:val="FirstParagraph"/>
      </w:pPr>
      <w:r>
        <w:t xml:space="preserve">I am particularly drawn to your organization because of its reputation for excellence in environmental engineering and its commitment to corporate social responsibility. Your recent projects, such as [mention specific project or initiative], demonstrate a forward-thinking approach that resonates with my professional values. I am confident that my skills in pollution control, sustainable design, and stakeholder engagement will enable me to contribute meaningfully to your team while aligning with your mission of fostering environmental resilience in India Mumbai.</w:t>
      </w:r>
    </w:p>
    <w:p>
      <w:pPr>
        <w:pStyle w:val="BodyText"/>
      </w:pPr>
      <w:r>
        <w:t xml:space="preserve">In addition to my technical qualifications, I bring a collaborative spirit and a strong work ethic. I thrive in fast-paced environments where creativity and adaptability are essential, and I am eager to learn from the diverse perspectives within your organization. My ability to communicate complex environmental concepts in an accessible manner has also allowed me to build trust with clients, regulators, and community members—skills that are critical for driving change in a city as vibrant and complex as Mumbai.</w:t>
      </w:r>
    </w:p>
    <w:bookmarkEnd w:id="23"/>
    <w:bookmarkStart w:id="24" w:name="conclusion"/>
    <w:p>
      <w:pPr>
        <w:pStyle w:val="Heading2"/>
      </w:pPr>
      <w:r>
        <w:t xml:space="preserve">Conclusion</w:t>
      </w:r>
    </w:p>
    <w:p>
      <w:pPr>
        <w:pStyle w:val="FirstParagraph"/>
      </w:pPr>
      <w:r>
        <w:t xml:space="preserve">Thank you for considering my application. I am excited about the opportunity to bring my expertise in Environmental Engineering to your organization and contribute to the sustainable development of India Mumbai. I would welcome the chance to discuss how my background, skills, and passion for environmental protection align with your needs. Please feel free to contact me at [Phone Number] o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India Mumbai</dc:title>
  <dc:creator/>
  <dc:language>en</dc:language>
  <cp:keywords/>
  <dcterms:created xsi:type="dcterms:W3CDTF">2026-07-21T00:28:50Z</dcterms:created>
  <dcterms:modified xsi:type="dcterms:W3CDTF">2026-07-21T00:28:50Z</dcterms:modified>
</cp:coreProperties>
</file>

<file path=docProps/custom.xml><?xml version="1.0" encoding="utf-8"?>
<Properties xmlns="http://schemas.openxmlformats.org/officeDocument/2006/custom-properties" xmlns:vt="http://schemas.openxmlformats.org/officeDocument/2006/docPropsVTypes"/>
</file>